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FE1ED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61DB158A" w14:textId="77777777" w:rsidR="001C2CB9" w:rsidRPr="006A380E" w:rsidRDefault="001C2CB9" w:rsidP="008E127E">
      <w:pPr>
        <w:jc w:val="center"/>
        <w:rPr>
          <w:rFonts w:ascii="Arial" w:hAnsi="Arial" w:cs="Arial"/>
          <w:b/>
          <w:sz w:val="28"/>
          <w:szCs w:val="22"/>
        </w:rPr>
      </w:pPr>
      <w:r w:rsidRPr="006A380E">
        <w:rPr>
          <w:rFonts w:ascii="Arial" w:hAnsi="Arial" w:cs="Arial"/>
          <w:b/>
          <w:sz w:val="28"/>
          <w:szCs w:val="22"/>
        </w:rPr>
        <w:t>SPLOŠNI PODATKI O PRIJAVITELJU</w:t>
      </w:r>
    </w:p>
    <w:p w14:paraId="2CD6442C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tbl>
      <w:tblPr>
        <w:tblW w:w="89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300"/>
      </w:tblGrid>
      <w:tr w:rsidR="001C2CB9" w:rsidRPr="00350A92" w14:paraId="3F5954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3021B2F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ziv/</w:t>
            </w:r>
            <w:r w:rsidRPr="00350A92">
              <w:rPr>
                <w:rFonts w:ascii="Arial" w:hAnsi="Arial" w:cs="Arial"/>
                <w:sz w:val="22"/>
                <w:szCs w:val="22"/>
              </w:rPr>
              <w:t>ime in priimek prijavitelja</w:t>
            </w:r>
          </w:p>
          <w:p w14:paraId="72D9B3B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24CF4A12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B3851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60F87E6E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slov in kraj sedeža/</w:t>
            </w:r>
            <w:r w:rsidRPr="00350A92">
              <w:rPr>
                <w:rFonts w:ascii="Arial" w:hAnsi="Arial" w:cs="Arial"/>
                <w:sz w:val="22"/>
                <w:szCs w:val="22"/>
              </w:rPr>
              <w:t>bivališča prijavitelja</w:t>
            </w:r>
          </w:p>
          <w:p w14:paraId="38173A85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E2CE41E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CB45ED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4A8861D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Telefon</w:t>
            </w:r>
          </w:p>
          <w:p w14:paraId="6D1D4938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178ECF53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42659E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0EA861F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Elektronska pošta</w:t>
            </w:r>
          </w:p>
          <w:p w14:paraId="6CC1EE41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6DE2B0C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34237D4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52E38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Davčna številka</w:t>
            </w:r>
          </w:p>
          <w:p w14:paraId="4CEEB2E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7C51A55F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9921BF" w:rsidRPr="00350A92" w14:paraId="3948093C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D936225" w14:textId="038CEAF7" w:rsidR="009921BF" w:rsidRPr="006F55BD" w:rsidRDefault="009921BF" w:rsidP="0087079A">
            <w:pPr>
              <w:rPr>
                <w:rFonts w:ascii="Arial" w:hAnsi="Arial" w:cs="Arial"/>
                <w:sz w:val="22"/>
                <w:szCs w:val="22"/>
              </w:rPr>
            </w:pPr>
            <w:r w:rsidRPr="006F55BD">
              <w:rPr>
                <w:rFonts w:ascii="Arial" w:hAnsi="Arial" w:cs="Arial"/>
                <w:sz w:val="22"/>
                <w:szCs w:val="22"/>
              </w:rPr>
              <w:t>Matična številka</w:t>
            </w:r>
          </w:p>
        </w:tc>
        <w:tc>
          <w:tcPr>
            <w:tcW w:w="4300" w:type="dxa"/>
            <w:vAlign w:val="center"/>
          </w:tcPr>
          <w:p w14:paraId="1A2930F6" w14:textId="77777777" w:rsidR="009921BF" w:rsidRPr="00350A92" w:rsidRDefault="009921BF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C53562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64A5D7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Zavezanec za DDV</w:t>
            </w:r>
          </w:p>
        </w:tc>
        <w:tc>
          <w:tcPr>
            <w:tcW w:w="4300" w:type="dxa"/>
            <w:vAlign w:val="center"/>
          </w:tcPr>
          <w:p w14:paraId="763B2389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</w:p>
          <w:p w14:paraId="55CF377A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 xml:space="preserve">DA              NE             </w:t>
            </w:r>
            <w:r w:rsidRPr="00320E55">
              <w:rPr>
                <w:rFonts w:ascii="Arial" w:hAnsi="Arial" w:cs="Arial"/>
                <w:sz w:val="18"/>
                <w:szCs w:val="18"/>
              </w:rPr>
              <w:t>(obkrožite)</w:t>
            </w:r>
          </w:p>
          <w:p w14:paraId="09903524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567B21F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241E141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Številka transakcijskega računa</w:t>
            </w:r>
          </w:p>
        </w:tc>
        <w:tc>
          <w:tcPr>
            <w:tcW w:w="4300" w:type="dxa"/>
            <w:vAlign w:val="center"/>
          </w:tcPr>
          <w:p w14:paraId="30F5165D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10E356B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6291BE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 oseba prijavitelja in kontakt</w:t>
            </w:r>
          </w:p>
          <w:p w14:paraId="6220B2E0" w14:textId="77777777" w:rsidR="001C2CB9" w:rsidRPr="00320E55" w:rsidRDefault="001C2CB9" w:rsidP="0087079A">
            <w:pPr>
              <w:rPr>
                <w:rFonts w:ascii="Arial" w:hAnsi="Arial" w:cs="Arial"/>
                <w:sz w:val="18"/>
                <w:szCs w:val="18"/>
              </w:rPr>
            </w:pPr>
            <w:r w:rsidRPr="00320E55">
              <w:rPr>
                <w:rFonts w:ascii="Arial" w:hAnsi="Arial" w:cs="Arial"/>
                <w:sz w:val="18"/>
                <w:szCs w:val="18"/>
              </w:rPr>
              <w:t>(podpisnik pogodbe)</w:t>
            </w:r>
          </w:p>
        </w:tc>
        <w:tc>
          <w:tcPr>
            <w:tcW w:w="4300" w:type="dxa"/>
            <w:vAlign w:val="center"/>
          </w:tcPr>
          <w:p w14:paraId="1B7B3789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B7B10C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92441F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seb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prijavitelja za izvedbo program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z. projekt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in kontakt</w:t>
            </w:r>
          </w:p>
        </w:tc>
        <w:tc>
          <w:tcPr>
            <w:tcW w:w="4300" w:type="dxa"/>
            <w:vAlign w:val="center"/>
          </w:tcPr>
          <w:p w14:paraId="7F041A8A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</w:tbl>
    <w:p w14:paraId="495C9EC2" w14:textId="77777777" w:rsidR="001C2CB9" w:rsidRPr="00350A92" w:rsidRDefault="001C2CB9" w:rsidP="008E127E">
      <w:pPr>
        <w:pStyle w:val="Telobesedila"/>
        <w:rPr>
          <w:rFonts w:ascii="Arial" w:hAnsi="Arial" w:cs="Arial"/>
          <w:sz w:val="22"/>
          <w:szCs w:val="22"/>
        </w:rPr>
      </w:pPr>
    </w:p>
    <w:p w14:paraId="0143613B" w14:textId="77777777" w:rsidR="001C2CB9" w:rsidRDefault="001C2CB9" w:rsidP="008E127E">
      <w:pPr>
        <w:jc w:val="both"/>
        <w:rPr>
          <w:rFonts w:ascii="Arial" w:hAnsi="Arial" w:cs="Arial"/>
          <w:sz w:val="22"/>
          <w:szCs w:val="22"/>
        </w:rPr>
      </w:pPr>
    </w:p>
    <w:p w14:paraId="10F5C55D" w14:textId="77777777" w:rsidR="001C2CB9" w:rsidRPr="00350A92" w:rsidRDefault="001C2CB9" w:rsidP="008E127E">
      <w:pPr>
        <w:jc w:val="both"/>
        <w:rPr>
          <w:rFonts w:ascii="Arial" w:hAnsi="Arial" w:cs="Arial"/>
          <w:b/>
          <w:sz w:val="22"/>
          <w:szCs w:val="22"/>
        </w:rPr>
      </w:pPr>
    </w:p>
    <w:p w14:paraId="3FA14BB7" w14:textId="77777777" w:rsidR="001C2CB9" w:rsidRPr="00350A92" w:rsidRDefault="001C2CB9" w:rsidP="008E127E">
      <w:pPr>
        <w:jc w:val="both"/>
        <w:rPr>
          <w:rFonts w:ascii="Arial" w:hAnsi="Arial" w:cs="Arial"/>
          <w:sz w:val="22"/>
          <w:szCs w:val="22"/>
        </w:rPr>
      </w:pPr>
      <w:r w:rsidRPr="00350A92">
        <w:rPr>
          <w:rFonts w:ascii="Arial" w:hAnsi="Arial" w:cs="Arial"/>
          <w:sz w:val="22"/>
          <w:szCs w:val="22"/>
        </w:rPr>
        <w:t>Datum:</w:t>
      </w:r>
      <w:r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  <w:t>Žig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 odgovorne osebe</w:t>
      </w:r>
    </w:p>
    <w:p w14:paraId="29E28309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71C9C071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63E89686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p w14:paraId="61B8720E" w14:textId="77777777" w:rsidR="001C2CB9" w:rsidRPr="007F3985" w:rsidRDefault="001C2CB9" w:rsidP="008E127E">
      <w:pPr>
        <w:rPr>
          <w:rFonts w:ascii="Arial" w:hAnsi="Arial" w:cs="Arial"/>
          <w:sz w:val="18"/>
          <w:szCs w:val="18"/>
        </w:rPr>
      </w:pPr>
    </w:p>
    <w:sectPr w:rsidR="001C2CB9" w:rsidRPr="007F3985" w:rsidSect="006275E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A7D48" w14:textId="77777777" w:rsidR="00566A15" w:rsidRDefault="00566A15" w:rsidP="008E127E">
      <w:r>
        <w:separator/>
      </w:r>
    </w:p>
  </w:endnote>
  <w:endnote w:type="continuationSeparator" w:id="0">
    <w:p w14:paraId="79A6AAD4" w14:textId="77777777" w:rsidR="00566A15" w:rsidRDefault="00566A15" w:rsidP="008E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6EF3B" w14:textId="77777777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1546DCB" w14:textId="77777777" w:rsidR="001C2CB9" w:rsidRDefault="001C2CB9" w:rsidP="00AA6CD0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DFEA2" w14:textId="4A7966EF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6275EE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646E8423" w14:textId="77777777" w:rsidR="001C2CB9" w:rsidRPr="00320E55" w:rsidRDefault="001C2CB9" w:rsidP="00AA6CD0">
    <w:pPr>
      <w:pStyle w:val="Noga"/>
      <w:ind w:right="360"/>
      <w:rPr>
        <w:rFonts w:ascii="Arial" w:hAnsi="Arial" w:cs="Arial"/>
        <w:sz w:val="22"/>
        <w:szCs w:val="22"/>
      </w:rPr>
    </w:pPr>
    <w:r w:rsidRPr="00320E55">
      <w:rPr>
        <w:rFonts w:ascii="Arial" w:hAnsi="Arial" w:cs="Arial"/>
        <w:sz w:val="22"/>
        <w:szCs w:val="22"/>
      </w:rPr>
      <w:t>Prijavitelj: __________________</w:t>
    </w:r>
  </w:p>
  <w:p w14:paraId="7ED01325" w14:textId="77777777" w:rsidR="001C2CB9" w:rsidRPr="00320E55" w:rsidRDefault="001C2CB9" w:rsidP="00320E55">
    <w:pPr>
      <w:pStyle w:val="Noga"/>
      <w:ind w:left="1701"/>
      <w:rPr>
        <w:rFonts w:ascii="Arial" w:hAnsi="Arial" w:cs="Arial"/>
        <w:sz w:val="18"/>
        <w:szCs w:val="18"/>
      </w:rPr>
    </w:pPr>
    <w:r w:rsidRPr="00320E55">
      <w:rPr>
        <w:rFonts w:ascii="Arial" w:hAnsi="Arial" w:cs="Arial"/>
        <w:sz w:val="18"/>
        <w:szCs w:val="18"/>
      </w:rPr>
      <w:t>(izpolni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28CE2" w14:textId="77777777" w:rsidR="001C2CB9" w:rsidRDefault="001C2CB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29829" w14:textId="77777777" w:rsidR="00566A15" w:rsidRDefault="00566A15" w:rsidP="008E127E">
      <w:r>
        <w:separator/>
      </w:r>
    </w:p>
  </w:footnote>
  <w:footnote w:type="continuationSeparator" w:id="0">
    <w:p w14:paraId="0E8103BC" w14:textId="77777777" w:rsidR="00566A15" w:rsidRDefault="00566A15" w:rsidP="008E1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E6C31" w14:textId="77777777" w:rsidR="001C2CB9" w:rsidRDefault="001C2CB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EB8E0" w14:textId="465714BA" w:rsidR="001C2CB9" w:rsidRPr="008E127E" w:rsidRDefault="000306C2" w:rsidP="008E127E">
    <w:pPr>
      <w:pStyle w:val="Glava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OBRAZEC 1: </w:t>
    </w:r>
    <w:r w:rsidR="001C2CB9">
      <w:rPr>
        <w:rFonts w:ascii="Arial" w:hAnsi="Arial" w:cs="Arial"/>
        <w:b/>
        <w:sz w:val="20"/>
        <w:szCs w:val="20"/>
      </w:rPr>
      <w:t xml:space="preserve">Splošni obrazec </w:t>
    </w:r>
  </w:p>
  <w:p w14:paraId="3D97410B" w14:textId="1259F3D9" w:rsidR="001C2CB9" w:rsidRPr="008E127E" w:rsidRDefault="001C2CB9" w:rsidP="008E127E">
    <w:pPr>
      <w:pStyle w:val="Glava"/>
      <w:jc w:val="right"/>
      <w:rPr>
        <w:rFonts w:ascii="Arial" w:hAnsi="Arial" w:cs="Arial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9A4E6" w14:textId="77777777" w:rsidR="001C2CB9" w:rsidRDefault="001C2CB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wMjO0MDEyNDC1NDZQ0lEKTi0uzszPAykwrQUAXERuCiwAAAA="/>
  </w:docVars>
  <w:rsids>
    <w:rsidRoot w:val="002716EE"/>
    <w:rsid w:val="000306C2"/>
    <w:rsid w:val="000B5E57"/>
    <w:rsid w:val="001C2CB9"/>
    <w:rsid w:val="00207976"/>
    <w:rsid w:val="002716EE"/>
    <w:rsid w:val="0027729C"/>
    <w:rsid w:val="00320E55"/>
    <w:rsid w:val="00350A92"/>
    <w:rsid w:val="003551E4"/>
    <w:rsid w:val="00387941"/>
    <w:rsid w:val="00566A15"/>
    <w:rsid w:val="00595416"/>
    <w:rsid w:val="005B17FB"/>
    <w:rsid w:val="005D649B"/>
    <w:rsid w:val="006275EE"/>
    <w:rsid w:val="006A380E"/>
    <w:rsid w:val="006F55BD"/>
    <w:rsid w:val="00757B41"/>
    <w:rsid w:val="007D49FB"/>
    <w:rsid w:val="007D70E1"/>
    <w:rsid w:val="007F3985"/>
    <w:rsid w:val="00845971"/>
    <w:rsid w:val="0087079A"/>
    <w:rsid w:val="008B4995"/>
    <w:rsid w:val="008E127E"/>
    <w:rsid w:val="00940A1E"/>
    <w:rsid w:val="009921BF"/>
    <w:rsid w:val="00A12E1F"/>
    <w:rsid w:val="00A34B6C"/>
    <w:rsid w:val="00A955C0"/>
    <w:rsid w:val="00AA6CD0"/>
    <w:rsid w:val="00AF1D66"/>
    <w:rsid w:val="00B52BE9"/>
    <w:rsid w:val="00B9271B"/>
    <w:rsid w:val="00CF2BF3"/>
    <w:rsid w:val="00D77552"/>
    <w:rsid w:val="00ED7042"/>
    <w:rsid w:val="00F1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3D4874"/>
  <w15:docId w15:val="{E69DA536-6834-4D25-8D54-0C66294AF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758B022F-F74B-4C29-9C88-86A3A2F85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Saša Sršen</cp:lastModifiedBy>
  <cp:revision>3</cp:revision>
  <cp:lastPrinted>2017-10-19T07:10:00Z</cp:lastPrinted>
  <dcterms:created xsi:type="dcterms:W3CDTF">2019-03-25T14:50:00Z</dcterms:created>
  <dcterms:modified xsi:type="dcterms:W3CDTF">2020-05-13T10:02:00Z</dcterms:modified>
  <cp:contentStatus>Končni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